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C</w:t>
      </w:r>
      <w:r>
        <w:t xml:space="preserve"> </w:t>
      </w:r>
      <w:r>
        <w:t xml:space="preserve">data:</w:t>
      </w:r>
      <w:r>
        <w:br/>
      </w:r>
      <w:r>
        <w:t xml:space="preserve">technical</w:t>
      </w:r>
      <w:r>
        <w:t xml:space="preserve"> </w:t>
      </w:r>
      <w:r>
        <w:t xml:space="preserve">docu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8-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a version 202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versity College London (UCL)</w:t>
            </w:r>
          </w:p>
        </w:tc>
      </w:tr>
    </w:tbl>
    <w:bookmarkStart w:id="22" w:name="introduction"/>
    <w:p>
      <w:pPr>
        <w:pStyle w:val="Heading1"/>
      </w:pPr>
      <w:r>
        <w:t xml:space="preserve">Introduction</w:t>
      </w:r>
    </w:p>
    <w:p>
      <w:pPr>
        <w:pStyle w:val="FirstParagraph"/>
      </w:pPr>
      <w:r>
        <w:t xml:space="preserve">This document describes the England and Wales Energy Performance Certificate (EPC) data collected for SERL participants, stored in the file</w:t>
      </w:r>
      <w:r>
        <w:t xml:space="preserve"> </w:t>
      </w:r>
      <w:r>
        <w:rPr>
          <w:i/>
        </w:rPr>
        <w:t xml:space="preserve">“</w:t>
      </w:r>
      <w:r>
        <w:rPr>
          <w:i/>
        </w:rPr>
        <w:t xml:space="preserve">SERL_EPC_data_v2020_07.csv</w:t>
      </w:r>
      <w:r>
        <w:rPr>
          <w:i/>
        </w:rPr>
        <w:t xml:space="preserve">”</w:t>
      </w:r>
      <w:r>
        <w:t xml:space="preserve">. The data contains 75 columns and 902 rows (one row per participant with available EPC data). This document lists the EPC variables available along with basic information about the values for each variable such as number of unique values and statistics for numerical variables. A guide to the variables is available</w:t>
      </w:r>
      <w:r>
        <w:t xml:space="preserve"> </w:t>
      </w:r>
      <w:hyperlink r:id="rId20">
        <w:r>
          <w:rPr>
            <w:rStyle w:val="Hyperlink"/>
          </w:rPr>
          <w:t xml:space="preserve">here</w:t>
        </w:r>
      </w:hyperlink>
      <w:r>
        <w:t xml:space="preserve">.</w:t>
      </w:r>
    </w:p>
    <w:p>
      <w:pPr>
        <w:pStyle w:val="BodyText"/>
      </w:pPr>
      <w:r>
        <w:t xml:space="preserve">A few variables have been added to the EPC data since the data were collected (largely in October 2019, a few individual households had data retrieved later), and these will be made available in future SERL data releases. Data were collected with the Domestic Energy Performance Certificates API using the house number and postcode (details</w:t>
      </w:r>
      <w:r>
        <w:t xml:space="preserve"> </w:t>
      </w:r>
      <w:hyperlink r:id="rId21">
        <w:r>
          <w:rPr>
            <w:rStyle w:val="Hyperlink"/>
          </w:rPr>
          <w:t xml:space="preserve">here</w:t>
        </w:r>
      </w:hyperlink>
      <w:r>
        <w:t xml:space="preserve">).</w:t>
      </w:r>
    </w:p>
    <w:p>
      <w:pPr>
        <w:pStyle w:val="BodyText"/>
      </w:pPr>
      <w:r>
        <w:t xml:space="preserve">The data have not been modified from the original source except for the removal of address data (replaced with our PUPRN (a unique identifier) used in the other datasets).</w:t>
      </w:r>
    </w:p>
    <w:bookmarkEnd w:id="22"/>
    <w:bookmarkStart w:id="23" w:name="data-summary"/>
    <w:p>
      <w:pPr>
        <w:pStyle w:val="Heading1"/>
      </w:pPr>
      <w:r>
        <w:t xml:space="preserve">Data summary</w:t>
      </w:r>
    </w:p>
    <w:p>
      <w:pPr>
        <w:pStyle w:val="FirstParagraph"/>
      </w:pPr>
      <w:r>
        <w:t xml:space="preserve">Table 1 lists all variables currently available in the SERL EPC dataset. The number of unique values is given, alongside the R data class and an example value from the dataset.</w:t>
      </w:r>
    </w:p>
    <w:p>
      <w:pPr>
        <w:pStyle w:val="BodyText"/>
      </w:pPr>
      <w:r>
        <w:t xml:space="preserve">Table 1: All EPC variables, the number of unique values found for each variable, the variable (R) class, and an example from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variabl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n unique value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exampl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Z9RJ1P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effici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efficienc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tac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spection_dat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10-2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cal_authorit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07000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titu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1400106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dgement_dat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1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action_typ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keted sal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vironment_impact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vironment_impact_potenti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consumption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consumption_potenti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ions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_curr_per_floor_ar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ions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ing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ing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_floor_ar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g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s_gas_fla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leve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top_store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_heating_control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lti_glaze_propor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ble glazing installed during or after 200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habitable_room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heated_room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w_energy_light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water_descrip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 immersion, off-pea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descrip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spended, no insulation (assumed)</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v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descrip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lly double glaz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descrip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vity wall, as built, no insulation (assumed)</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condheat_descrip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m heaters, electr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eating_energy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eating_env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descrip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tched, insulated at rafters</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descrip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iler and radiators, mains g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ont_descrip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ual charge control</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descrip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w energy lighting in 57% of fixed outle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_fue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il (not community)</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_loss_corrid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heated corridor</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heated_corridor_lengt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heigh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lar_water_heating_fla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_ventila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tural</w:t>
            </w:r>
          </w:p>
        </w:tc>
      </w:tr>
    </w:tbl>
    <w:p>
      <w:pPr>
        <w:pStyle w:val="BodyText"/>
      </w:pPr>
      <w:r>
        <w:t xml:space="preserve">For variables with fewer than 10 unique values in the EPC dataset, Table 2 shows the number of records with each value and the percent with this value (or non-value in the case of N/A or</w:t>
      </w:r>
      <w:r>
        <w:t xml:space="preserve"> </w:t>
      </w:r>
      <w:r>
        <w:t xml:space="preserve">‘</w:t>
      </w:r>
      <w:r>
        <w:t xml:space="preserve">NO DATA!</w:t>
      </w:r>
      <w:r>
        <w:t xml:space="preserve">’</w:t>
      </w:r>
      <w:r>
        <w:t xml:space="preserve"> </w:t>
      </w:r>
      <w:r>
        <w:t xml:space="preserve">etc.). We also include PUPRN to show the number of records.</w:t>
      </w:r>
    </w:p>
    <w:p>
      <w:pPr>
        <w:pStyle w:val="BodyText"/>
      </w:pPr>
      <w:r>
        <w:t xml:space="preserve">Table 2: The number and percent of each value found in the dataset for each variable with fewer than 10 unique values f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variable</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valu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number</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percent</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5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4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1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ngalow</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us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5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sonett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perty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k ho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tache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losed End-Terra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losed Mid-Terra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d-Terra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d-Terra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ilt_form</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mi-Detache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gl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kn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u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ual (24 hou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ff-peak 7 hou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tari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ndard tarif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s_gas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s_gas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6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s_gas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top_store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top_store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top_store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ble glazing installed before 20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ble glazing installed during or after 2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ble glazing, unknown install dat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t define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condary glaz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gle glaz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ple glaz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re Than Typic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ch Less Than Typic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ch More Than Typic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azed_ar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1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4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1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7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5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6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6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ow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5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lls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5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eating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eating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of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4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3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heatc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ergy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ra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Goo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env_e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Po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5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_loss_corrido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_loss_corrido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ed corrid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_loss_corrido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corri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_loss_corrido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heated corridor</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5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lar_water_heating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lar_water_heating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lar_water_heating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_ventilatio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DAT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_ventilati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 extract on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_ventilatio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 supply and extrac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hanical_ventilati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tur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46</w:t>
            </w:r>
          </w:p>
        </w:tc>
      </w:tr>
    </w:tbl>
    <w:p>
      <w:pPr>
        <w:pStyle w:val="BodyText"/>
      </w:pPr>
      <w:r>
        <w:t xml:space="preserve">Table 3 provides basic summary statistics for numeric variables. The column</w:t>
      </w:r>
      <w:r>
        <w:t xml:space="preserve"> </w:t>
      </w:r>
      <w:r>
        <w:t xml:space="preserve">‘</w:t>
      </w:r>
      <w:r>
        <w:t xml:space="preserve">n</w:t>
      </w:r>
      <w:r>
        <w:t xml:space="preserve">’</w:t>
      </w:r>
      <w:r>
        <w:t xml:space="preserve"> </w:t>
      </w:r>
      <w:r>
        <w:t xml:space="preserve">shows the number of values that were possible to include in the statistics (N/A and similar responses are excluded).</w:t>
      </w:r>
    </w:p>
    <w:p>
      <w:pPr>
        <w:pStyle w:val="BodyText"/>
      </w:pPr>
      <w:r>
        <w:t xml:space="preserve">Table 3: Basic statistics for integer and numeric variables.</w:t>
      </w:r>
      <w:r>
        <w:t xml:space="preserve"> </w:t>
      </w:r>
      <w:r>
        <w:t xml:space="preserve">‘</w:t>
      </w:r>
      <w:r>
        <w:t xml:space="preserve">n</w:t>
      </w:r>
      <w:r>
        <w:t xml:space="preserve">’</w:t>
      </w:r>
      <w:r>
        <w:t xml:space="preserve"> </w:t>
      </w:r>
      <w:r>
        <w:t xml:space="preserve">is the number of values used in the calculations (i.e. the non-NA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variabl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mi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max</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mea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standard deviation</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_energy_efficiency</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1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tential_energy_effici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vironment_impact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4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vironment_impact_potenti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9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consumption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6.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5.5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ergy_consumption_potentia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9.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2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ions_curre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_curr_per_floor_ar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2_emissions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ghting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6.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ing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89.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0.7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ating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03.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4.5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cost_curr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3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t_water_cost_potentia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1.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0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_floor_ar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at_storey_cou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n_heating_control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06.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37.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2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lti_glaze_proportio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ension_cou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habitable_room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heated_room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w_energy_lighting</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6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_open_fireplace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ind_turbine_coun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heated_corridor_lengt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or_height</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oto_supp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8</w:t>
            </w:r>
          </w:p>
        </w:tc>
      </w:tr>
    </w:tbl>
    <w:bookmarkEnd w:id="23"/>
    <w:sectPr w:rsidR="00F11388" w:rsidSect="008C42CE">
      <w:footerReference w:type="default" r:id="rId9"/>
      <w:pgSz w:w="12240" w:h="15840"/>
      <w:pgMar w:top="1080" w:right="1440" w:bottom="108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sidR="008C42CE">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epc.opendatacommunities.org/docs/api/domestic" TargetMode="External" /><Relationship Type="http://schemas.openxmlformats.org/officeDocument/2006/relationships/hyperlink" Id="rId20" Target="https://epc.opendatacommunities.org/docs/guidance#glossary_domestic" TargetMode="External" /></Relationships>
</file>

<file path=word/_rels/footnotes.xml.rels><?xml version="1.0" encoding="UTF-8"?>
<Relationships xmlns="http://schemas.openxmlformats.org/package/2006/relationships"><Relationship Type="http://schemas.openxmlformats.org/officeDocument/2006/relationships/hyperlink" Id="rId21" Target="https://epc.opendatacommunities.org/docs/api/domestic" TargetMode="External" /><Relationship Type="http://schemas.openxmlformats.org/officeDocument/2006/relationships/hyperlink" Id="rId20" Target="https://epc.opendatacommunities.org/docs/guidance#glossary_domes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C data: technical documentation</dc:title>
  <dc:creator/>
  <cp:keywords/>
  <dcterms:created xsi:type="dcterms:W3CDTF">2020-08-27T10:40:49Z</dcterms:created>
  <dcterms:modified xsi:type="dcterms:W3CDTF">2020-08-27T1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